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FC446" w14:textId="2D9DB7B0" w:rsidR="003F2AEB" w:rsidRDefault="00BD2590" w:rsidP="00BD2590">
      <w:pPr>
        <w:spacing w:after="0"/>
      </w:pPr>
      <w:r>
        <w:t>29909732</w:t>
      </w:r>
    </w:p>
    <w:p w14:paraId="169CAE30" w14:textId="173DA464" w:rsidR="00BD2590" w:rsidRDefault="00BD2590" w:rsidP="00BD2590">
      <w:pPr>
        <w:spacing w:after="0"/>
      </w:pPr>
      <w:r>
        <w:t xml:space="preserve">Thabo </w:t>
      </w:r>
      <w:proofErr w:type="spellStart"/>
      <w:r>
        <w:t>Mponya’s</w:t>
      </w:r>
      <w:proofErr w:type="spellEnd"/>
      <w:r>
        <w:t xml:space="preserve"> Technical CV website.</w:t>
      </w:r>
    </w:p>
    <w:p w14:paraId="32D84FF2" w14:textId="2F7FB28F" w:rsidR="00BD2590" w:rsidRDefault="00BD2590" w:rsidP="00BD2590">
      <w:pPr>
        <w:spacing w:after="0"/>
      </w:pPr>
    </w:p>
    <w:p w14:paraId="50F1E1E7" w14:textId="45201EF4" w:rsidR="00BD2590" w:rsidRDefault="00BD2590" w:rsidP="00BD2590">
      <w:pPr>
        <w:spacing w:after="0"/>
      </w:pPr>
      <w:r>
        <w:t>Technology used:</w:t>
      </w:r>
    </w:p>
    <w:p w14:paraId="5959DDCA" w14:textId="5B89E1BD" w:rsidR="00BD2590" w:rsidRDefault="00BD2590" w:rsidP="00BD2590">
      <w:pPr>
        <w:spacing w:after="0"/>
      </w:pPr>
      <w:r>
        <w:t xml:space="preserve">The website was built using React.js and is brought to life using a handful of </w:t>
      </w:r>
      <w:r w:rsidR="00A70206">
        <w:t>React libraries</w:t>
      </w:r>
      <w:r>
        <w:t>;</w:t>
      </w:r>
    </w:p>
    <w:p w14:paraId="53A5FFAD" w14:textId="77777777" w:rsidR="00A70206" w:rsidRDefault="00A70206" w:rsidP="00BD2590">
      <w:pPr>
        <w:spacing w:after="0"/>
      </w:pPr>
    </w:p>
    <w:p w14:paraId="659B5DED" w14:textId="45B3756C" w:rsidR="00BD2590" w:rsidRDefault="00BD2590" w:rsidP="00A70206">
      <w:pPr>
        <w:pStyle w:val="ListParagraph"/>
        <w:numPr>
          <w:ilvl w:val="0"/>
          <w:numId w:val="1"/>
        </w:numPr>
        <w:spacing w:after="0"/>
      </w:pPr>
      <w:r>
        <w:t>React-router-</w:t>
      </w:r>
      <w:proofErr w:type="spellStart"/>
      <w:r>
        <w:t>dom</w:t>
      </w:r>
      <w:proofErr w:type="spellEnd"/>
      <w:r>
        <w:t xml:space="preserve"> for routing. A route table was set up in the App.js file to allow navigation.</w:t>
      </w:r>
    </w:p>
    <w:p w14:paraId="36304A08" w14:textId="4E499156" w:rsidR="00BD2590" w:rsidRDefault="00BD2590" w:rsidP="00BD2590">
      <w:pPr>
        <w:spacing w:after="0"/>
      </w:pPr>
      <w:r>
        <w:rPr>
          <w:noProof/>
        </w:rPr>
        <w:drawing>
          <wp:inline distT="0" distB="0" distL="0" distR="0" wp14:anchorId="579796F4" wp14:editId="70E64DF5">
            <wp:extent cx="5732780" cy="429387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27C68" w14:textId="33632FE6" w:rsidR="00BD2590" w:rsidRDefault="00BD2590" w:rsidP="00BD2590">
      <w:pPr>
        <w:spacing w:after="0"/>
      </w:pPr>
      <w:r>
        <w:rPr>
          <w:noProof/>
        </w:rPr>
        <w:drawing>
          <wp:inline distT="0" distB="0" distL="0" distR="0" wp14:anchorId="3152F119" wp14:editId="10EEC75F">
            <wp:extent cx="5136515" cy="2950210"/>
            <wp:effectExtent l="0" t="0" r="698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515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6EB4" w14:textId="77777777" w:rsidR="00BD2590" w:rsidRDefault="00BD2590" w:rsidP="00BD2590">
      <w:pPr>
        <w:spacing w:after="0"/>
      </w:pPr>
    </w:p>
    <w:p w14:paraId="516DC28D" w14:textId="28A497D6" w:rsidR="00BD2590" w:rsidRDefault="00BD2590" w:rsidP="00A70206">
      <w:pPr>
        <w:pStyle w:val="ListParagraph"/>
        <w:numPr>
          <w:ilvl w:val="0"/>
          <w:numId w:val="1"/>
        </w:numPr>
        <w:spacing w:after="0"/>
      </w:pPr>
      <w:bookmarkStart w:id="0" w:name="_GoBack"/>
      <w:bookmarkEnd w:id="0"/>
      <w:proofErr w:type="spellStart"/>
      <w:r>
        <w:lastRenderedPageBreak/>
        <w:t>Emailjs</w:t>
      </w:r>
      <w:proofErr w:type="spellEnd"/>
      <w:r>
        <w:t xml:space="preserve"> for sending emails on the site. Since the email is sent through the Contact.js page, the algorithm that called for the </w:t>
      </w:r>
      <w:proofErr w:type="spellStart"/>
      <w:r>
        <w:t>EmailJs</w:t>
      </w:r>
      <w:proofErr w:type="spellEnd"/>
      <w:r>
        <w:t xml:space="preserve"> library was written in that file.</w:t>
      </w:r>
    </w:p>
    <w:p w14:paraId="66CD17B4" w14:textId="404F57B7" w:rsidR="00BD2590" w:rsidRDefault="00BD2590" w:rsidP="00BD2590">
      <w:pPr>
        <w:spacing w:after="0"/>
      </w:pPr>
      <w:r>
        <w:rPr>
          <w:noProof/>
        </w:rPr>
        <w:drawing>
          <wp:inline distT="0" distB="0" distL="0" distR="0" wp14:anchorId="3EE4E3CB" wp14:editId="5630399D">
            <wp:extent cx="5731510" cy="2011234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11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8D035" w14:textId="77777777" w:rsidR="00BD2590" w:rsidRDefault="00BD2590" w:rsidP="00BD2590">
      <w:pPr>
        <w:spacing w:after="0"/>
      </w:pPr>
    </w:p>
    <w:p w14:paraId="30312D72" w14:textId="691EA3A0" w:rsidR="00BD2590" w:rsidRDefault="00BD2590" w:rsidP="00BD2590">
      <w:pPr>
        <w:spacing w:after="0"/>
      </w:pPr>
      <w:r>
        <w:t>Styling:</w:t>
      </w:r>
    </w:p>
    <w:p w14:paraId="068F71B4" w14:textId="31138EB1" w:rsidR="00BD2590" w:rsidRDefault="00BD2590" w:rsidP="00BD2590">
      <w:pPr>
        <w:spacing w:after="0"/>
      </w:pPr>
      <w:r>
        <w:t xml:space="preserve">For styling, every JavaScript component that required styling had a </w:t>
      </w:r>
      <w:proofErr w:type="spellStart"/>
      <w:r>
        <w:t>css</w:t>
      </w:r>
      <w:proofErr w:type="spellEnd"/>
      <w:r>
        <w:t xml:space="preserve"> file to reference the styling.</w:t>
      </w:r>
    </w:p>
    <w:p w14:paraId="64B13077" w14:textId="7C9D20B7" w:rsidR="00BD2590" w:rsidRDefault="00BD2590" w:rsidP="00BD2590">
      <w:pPr>
        <w:spacing w:after="0"/>
      </w:pPr>
    </w:p>
    <w:p w14:paraId="32FD045E" w14:textId="11E44554" w:rsidR="00BD2590" w:rsidRDefault="00BD2590" w:rsidP="00BD2590">
      <w:pPr>
        <w:spacing w:after="0"/>
      </w:pPr>
      <w:r>
        <w:t>Functionality:</w:t>
      </w:r>
    </w:p>
    <w:p w14:paraId="1BB67A88" w14:textId="77777777" w:rsidR="00BD2590" w:rsidRDefault="00BD2590" w:rsidP="00BD2590">
      <w:pPr>
        <w:spacing w:after="0"/>
        <w:rPr>
          <w:noProof/>
        </w:rPr>
      </w:pPr>
      <w:r>
        <w:t>The Home page’s background is fully functional only in Microsoft Edge, however, in Firefox and chrome, it is not.</w:t>
      </w:r>
      <w:r w:rsidRPr="00BD2590">
        <w:rPr>
          <w:noProof/>
        </w:rPr>
        <w:t xml:space="preserve"> </w:t>
      </w:r>
    </w:p>
    <w:p w14:paraId="5FD54427" w14:textId="419F6A1C" w:rsidR="00BD2590" w:rsidRDefault="00BD2590" w:rsidP="00BD2590">
      <w:pPr>
        <w:spacing w:after="0"/>
        <w:rPr>
          <w:noProof/>
        </w:rPr>
      </w:pPr>
      <w:r>
        <w:rPr>
          <w:noProof/>
        </w:rPr>
        <w:t>Firefox:</w:t>
      </w:r>
    </w:p>
    <w:p w14:paraId="59B128F5" w14:textId="0AD79EED" w:rsidR="00BD2590" w:rsidRDefault="00BD2590" w:rsidP="00BD2590">
      <w:pPr>
        <w:spacing w:after="0"/>
        <w:rPr>
          <w:noProof/>
        </w:rPr>
      </w:pPr>
      <w:r>
        <w:rPr>
          <w:noProof/>
        </w:rPr>
        <w:drawing>
          <wp:inline distT="0" distB="0" distL="0" distR="0" wp14:anchorId="0CF8B0D5" wp14:editId="3BA4A0D7">
            <wp:extent cx="5725160" cy="322008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64887" w14:textId="65B948DE" w:rsidR="00BD2590" w:rsidRDefault="00BD2590" w:rsidP="00BD2590">
      <w:pPr>
        <w:spacing w:after="0"/>
        <w:rPr>
          <w:noProof/>
        </w:rPr>
      </w:pPr>
    </w:p>
    <w:p w14:paraId="7D446BC6" w14:textId="5D5CCBC4" w:rsidR="00BD2590" w:rsidRDefault="00BD2590" w:rsidP="00BD2590">
      <w:pPr>
        <w:spacing w:after="0"/>
        <w:rPr>
          <w:noProof/>
        </w:rPr>
      </w:pPr>
      <w:r>
        <w:rPr>
          <w:noProof/>
        </w:rPr>
        <w:t>Microsoft EDGE:</w:t>
      </w:r>
    </w:p>
    <w:p w14:paraId="4C01F3D9" w14:textId="1218DBDE" w:rsidR="00BD2590" w:rsidRDefault="00BD2590" w:rsidP="00BD2590">
      <w:pPr>
        <w:spacing w:after="0"/>
      </w:pPr>
      <w:r>
        <w:rPr>
          <w:noProof/>
        </w:rPr>
        <w:lastRenderedPageBreak/>
        <w:drawing>
          <wp:inline distT="0" distB="0" distL="0" distR="0" wp14:anchorId="146D3705" wp14:editId="1213866E">
            <wp:extent cx="5725160" cy="322008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25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B95F4F"/>
    <w:multiLevelType w:val="hybridMultilevel"/>
    <w:tmpl w:val="6350515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jezMDA2NjExMzBQ0lEKTi0uzszPAykwrAUAuH90pSwAAAA="/>
  </w:docVars>
  <w:rsids>
    <w:rsidRoot w:val="00D9008F"/>
    <w:rsid w:val="00173F14"/>
    <w:rsid w:val="009C53ED"/>
    <w:rsid w:val="00A70206"/>
    <w:rsid w:val="00BD2590"/>
    <w:rsid w:val="00C15F4C"/>
    <w:rsid w:val="00D9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213B53"/>
  <w15:chartTrackingRefBased/>
  <w15:docId w15:val="{DC9DEFF9-0188-4EF5-91A6-55E308115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2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3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o Mponya</dc:creator>
  <cp:keywords/>
  <dc:description/>
  <cp:lastModifiedBy>Thabo Mponya</cp:lastModifiedBy>
  <cp:revision>2</cp:revision>
  <dcterms:created xsi:type="dcterms:W3CDTF">2020-10-08T13:34:00Z</dcterms:created>
  <dcterms:modified xsi:type="dcterms:W3CDTF">2020-10-09T06:22:00Z</dcterms:modified>
</cp:coreProperties>
</file>